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129F08" w14:textId="4E36B553" w:rsidR="006B4315" w:rsidRDefault="002403F7" w:rsidP="002403F7">
      <w:pPr>
        <w:pStyle w:val="Heading1"/>
      </w:pPr>
      <w:r>
        <w:t xml:space="preserve">Lab </w:t>
      </w:r>
      <w:r w:rsidR="00CB33B4">
        <w:t>3</w:t>
      </w:r>
    </w:p>
    <w:p w14:paraId="4EECE6F1" w14:textId="7862F88C" w:rsidR="002403F7" w:rsidRDefault="00B35C59" w:rsidP="00CB0A86">
      <w:pPr>
        <w:pStyle w:val="Heading2"/>
      </w:pPr>
      <w:r>
        <w:t xml:space="preserve">User Defined Functions </w:t>
      </w:r>
    </w:p>
    <w:p w14:paraId="70F08E21" w14:textId="504C5894" w:rsidR="00242398" w:rsidRDefault="00242398" w:rsidP="00CB0A86"/>
    <w:p w14:paraId="1BEF0E25" w14:textId="15C3CCB0" w:rsidR="00B318FE" w:rsidRDefault="00B318FE" w:rsidP="00CB0A86">
      <w:r>
        <w:t>Skills Required</w:t>
      </w:r>
    </w:p>
    <w:p w14:paraId="47C457F2" w14:textId="6995BD17" w:rsidR="00B35C59" w:rsidRDefault="00B35C59" w:rsidP="00B318FE">
      <w:pPr>
        <w:pStyle w:val="ListParagraph"/>
        <w:numPr>
          <w:ilvl w:val="0"/>
          <w:numId w:val="4"/>
        </w:numPr>
      </w:pPr>
      <w:r>
        <w:t>Create Functions</w:t>
      </w:r>
    </w:p>
    <w:p w14:paraId="30841D82" w14:textId="365385DD" w:rsidR="00B35C59" w:rsidRDefault="00B35C59" w:rsidP="00B318FE">
      <w:pPr>
        <w:pStyle w:val="ListParagraph"/>
        <w:numPr>
          <w:ilvl w:val="0"/>
          <w:numId w:val="4"/>
        </w:numPr>
      </w:pPr>
      <w:r>
        <w:t>Include Headers and other files</w:t>
      </w:r>
    </w:p>
    <w:p w14:paraId="125575A5" w14:textId="11CB8545" w:rsidR="00B318FE" w:rsidRDefault="00B318FE" w:rsidP="00B318FE">
      <w:pPr>
        <w:pStyle w:val="ListParagraph"/>
        <w:numPr>
          <w:ilvl w:val="0"/>
          <w:numId w:val="4"/>
        </w:numPr>
      </w:pPr>
      <w:r>
        <w:t>Loops (while, for)</w:t>
      </w:r>
      <w:r w:rsidR="00B35C59">
        <w:t xml:space="preserve">, </w:t>
      </w:r>
      <w:r>
        <w:t>Conditional (if</w:t>
      </w:r>
      <w:r w:rsidR="00EB0E5E">
        <w:t>, switch</w:t>
      </w:r>
      <w:r>
        <w:t>)</w:t>
      </w:r>
      <w:r w:rsidR="00B35C59">
        <w:t xml:space="preserve">, </w:t>
      </w:r>
      <w:r>
        <w:t>Datatypes, assignment, etc.</w:t>
      </w:r>
    </w:p>
    <w:p w14:paraId="13EC572F" w14:textId="7DB94695" w:rsidR="00EB0E5E" w:rsidRDefault="00EB0E5E" w:rsidP="00EB0E5E">
      <w:r>
        <w:t>Requirements</w:t>
      </w:r>
    </w:p>
    <w:p w14:paraId="065648AB" w14:textId="6AC607E0" w:rsidR="00EB0E5E" w:rsidRDefault="00EB0E5E" w:rsidP="00EB0E5E">
      <w:pPr>
        <w:pStyle w:val="ListParagraph"/>
        <w:numPr>
          <w:ilvl w:val="0"/>
          <w:numId w:val="4"/>
        </w:numPr>
      </w:pPr>
      <w:r>
        <w:t>You must use at least one if else</w:t>
      </w:r>
    </w:p>
    <w:p w14:paraId="4A290B0B" w14:textId="33877454" w:rsidR="00EB0E5E" w:rsidRDefault="00EB0E5E" w:rsidP="00EB0E5E">
      <w:pPr>
        <w:pStyle w:val="ListParagraph"/>
        <w:numPr>
          <w:ilvl w:val="0"/>
          <w:numId w:val="4"/>
        </w:numPr>
      </w:pPr>
      <w:r>
        <w:t>You must use a switch statement conditional</w:t>
      </w:r>
    </w:p>
    <w:p w14:paraId="5234D1CE" w14:textId="77777777" w:rsidR="00242398" w:rsidRDefault="00242398" w:rsidP="00242398">
      <w:pPr>
        <w:pStyle w:val="ListParagraph"/>
      </w:pPr>
    </w:p>
    <w:p w14:paraId="13CB5D27" w14:textId="6B33D1AE" w:rsidR="000D133F" w:rsidRDefault="00307AAC" w:rsidP="000D133F">
      <w:pPr>
        <w:pStyle w:val="ListParagraph"/>
        <w:numPr>
          <w:ilvl w:val="0"/>
          <w:numId w:val="3"/>
        </w:numPr>
      </w:pPr>
      <w:r>
        <w:t xml:space="preserve">Create </w:t>
      </w:r>
      <w:r w:rsidR="00492C65">
        <w:t xml:space="preserve">or open </w:t>
      </w:r>
      <w:r>
        <w:t xml:space="preserve">Lab </w:t>
      </w:r>
      <w:r w:rsidR="00CB33B4">
        <w:t xml:space="preserve">3 </w:t>
      </w:r>
      <w:r>
        <w:t xml:space="preserve">Project in </w:t>
      </w:r>
      <w:r w:rsidR="000D133F">
        <w:t>Visual Studio 201</w:t>
      </w:r>
      <w:r w:rsidR="00CB33B4">
        <w:t>9</w:t>
      </w:r>
    </w:p>
    <w:p w14:paraId="34DD0EDA" w14:textId="3957BF61" w:rsidR="00307AAC" w:rsidRDefault="00307AAC" w:rsidP="00307AAC">
      <w:pPr>
        <w:pStyle w:val="ListParagraph"/>
        <w:numPr>
          <w:ilvl w:val="1"/>
          <w:numId w:val="3"/>
        </w:numPr>
      </w:pPr>
      <w:r>
        <w:t>Create a Lab</w:t>
      </w:r>
      <w:r w:rsidR="00CB33B4">
        <w:t xml:space="preserve">03.cpp </w:t>
      </w:r>
      <w:r>
        <w:t>in source files.</w:t>
      </w:r>
    </w:p>
    <w:p w14:paraId="098A3F00" w14:textId="0575E0B1" w:rsidR="00307AAC" w:rsidRDefault="00307AAC" w:rsidP="00307AAC">
      <w:pPr>
        <w:pStyle w:val="ListParagraph"/>
        <w:numPr>
          <w:ilvl w:val="1"/>
          <w:numId w:val="3"/>
        </w:numPr>
      </w:pPr>
      <w:r>
        <w:t>Remember to include iostream.  Including string may also be helpful.</w:t>
      </w:r>
    </w:p>
    <w:p w14:paraId="5BC70395" w14:textId="1639A23F" w:rsidR="006006EB" w:rsidRDefault="006006EB" w:rsidP="00307AAC">
      <w:pPr>
        <w:pStyle w:val="ListParagraph"/>
        <w:ind w:left="1440"/>
      </w:pPr>
    </w:p>
    <w:p w14:paraId="2DF9DF22" w14:textId="66445AB1" w:rsidR="00957F1E" w:rsidRDefault="000B6B00" w:rsidP="00957F1E">
      <w:pPr>
        <w:pStyle w:val="ListParagraph"/>
        <w:numPr>
          <w:ilvl w:val="0"/>
          <w:numId w:val="3"/>
        </w:numPr>
      </w:pPr>
      <w:r>
        <w:t>Assignment</w:t>
      </w:r>
    </w:p>
    <w:p w14:paraId="67582518" w14:textId="23ADB3D7" w:rsidR="004D0D43" w:rsidRDefault="004D0D43" w:rsidP="004D0D43">
      <w:pPr>
        <w:pStyle w:val="ListParagraph"/>
      </w:pPr>
      <w:r>
        <w:t>This assignment will keep track of a customer’s bank account balance.</w:t>
      </w:r>
    </w:p>
    <w:p w14:paraId="6EEB1231" w14:textId="77777777" w:rsidR="004D0D43" w:rsidRDefault="004D0D43" w:rsidP="00044122">
      <w:pPr>
        <w:pStyle w:val="ListParagraph"/>
        <w:numPr>
          <w:ilvl w:val="1"/>
          <w:numId w:val="3"/>
        </w:numPr>
      </w:pPr>
      <w:r>
        <w:t>Create Functions</w:t>
      </w:r>
    </w:p>
    <w:p w14:paraId="1E7320DA" w14:textId="7897AB97" w:rsidR="00044122" w:rsidRDefault="004D0D43" w:rsidP="004D0D43">
      <w:pPr>
        <w:pStyle w:val="ListParagraph"/>
        <w:numPr>
          <w:ilvl w:val="2"/>
          <w:numId w:val="3"/>
        </w:numPr>
      </w:pPr>
      <w:r>
        <w:t>Before the main function in the program, create a new function called deposit that has 2 parameters; account and amount.  Both are float.  This function will simply add the amount to the account value.   This function doesn’t return any value, so the return should be void.  Your function will probably resemble this function.</w:t>
      </w:r>
    </w:p>
    <w:p w14:paraId="3ED81BE1" w14:textId="77777777" w:rsidR="004D0D43" w:rsidRPr="004D0D43" w:rsidRDefault="004D0D43" w:rsidP="004D0D43">
      <w:pPr>
        <w:pStyle w:val="ListParagraph"/>
        <w:autoSpaceDE w:val="0"/>
        <w:autoSpaceDN w:val="0"/>
        <w:adjustRightInd w:val="0"/>
        <w:spacing w:after="0" w:line="240" w:lineRule="auto"/>
        <w:ind w:left="2880"/>
        <w:rPr>
          <w:rFonts w:ascii="Consolas" w:hAnsi="Consolas" w:cs="Consolas"/>
          <w:color w:val="000000"/>
          <w:sz w:val="19"/>
          <w:szCs w:val="19"/>
        </w:rPr>
      </w:pPr>
      <w:r w:rsidRPr="004D0D43">
        <w:rPr>
          <w:rFonts w:ascii="Consolas" w:hAnsi="Consolas" w:cs="Consolas"/>
          <w:color w:val="0000FF"/>
          <w:sz w:val="19"/>
          <w:szCs w:val="19"/>
        </w:rPr>
        <w:t>void</w:t>
      </w:r>
      <w:r w:rsidRPr="004D0D43">
        <w:rPr>
          <w:rFonts w:ascii="Consolas" w:hAnsi="Consolas" w:cs="Consolas"/>
          <w:color w:val="000000"/>
          <w:sz w:val="19"/>
          <w:szCs w:val="19"/>
        </w:rPr>
        <w:t xml:space="preserve"> deposit(</w:t>
      </w:r>
      <w:r w:rsidRPr="004D0D43">
        <w:rPr>
          <w:rFonts w:ascii="Consolas" w:hAnsi="Consolas" w:cs="Consolas"/>
          <w:color w:val="0000FF"/>
          <w:sz w:val="19"/>
          <w:szCs w:val="19"/>
        </w:rPr>
        <w:t>float</w:t>
      </w:r>
      <w:r w:rsidRPr="004D0D43">
        <w:rPr>
          <w:rFonts w:ascii="Consolas" w:hAnsi="Consolas" w:cs="Consolas"/>
          <w:color w:val="000000"/>
          <w:sz w:val="19"/>
          <w:szCs w:val="19"/>
        </w:rPr>
        <w:t xml:space="preserve"> </w:t>
      </w:r>
      <w:r w:rsidRPr="004D0D43">
        <w:rPr>
          <w:rFonts w:ascii="Consolas" w:hAnsi="Consolas" w:cs="Consolas"/>
          <w:color w:val="808080"/>
          <w:sz w:val="19"/>
          <w:szCs w:val="19"/>
        </w:rPr>
        <w:t>account</w:t>
      </w:r>
      <w:r w:rsidRPr="004D0D43">
        <w:rPr>
          <w:rFonts w:ascii="Consolas" w:hAnsi="Consolas" w:cs="Consolas"/>
          <w:color w:val="000000"/>
          <w:sz w:val="19"/>
          <w:szCs w:val="19"/>
        </w:rPr>
        <w:t xml:space="preserve">, </w:t>
      </w:r>
      <w:r w:rsidRPr="004D0D43">
        <w:rPr>
          <w:rFonts w:ascii="Consolas" w:hAnsi="Consolas" w:cs="Consolas"/>
          <w:color w:val="0000FF"/>
          <w:sz w:val="19"/>
          <w:szCs w:val="19"/>
        </w:rPr>
        <w:t>float</w:t>
      </w:r>
      <w:r w:rsidRPr="004D0D43">
        <w:rPr>
          <w:rFonts w:ascii="Consolas" w:hAnsi="Consolas" w:cs="Consolas"/>
          <w:color w:val="000000"/>
          <w:sz w:val="19"/>
          <w:szCs w:val="19"/>
        </w:rPr>
        <w:t xml:space="preserve"> </w:t>
      </w:r>
      <w:r w:rsidRPr="004D0D43">
        <w:rPr>
          <w:rFonts w:ascii="Consolas" w:hAnsi="Consolas" w:cs="Consolas"/>
          <w:color w:val="808080"/>
          <w:sz w:val="19"/>
          <w:szCs w:val="19"/>
        </w:rPr>
        <w:t>amount</w:t>
      </w:r>
      <w:r w:rsidRPr="004D0D43">
        <w:rPr>
          <w:rFonts w:ascii="Consolas" w:hAnsi="Consolas" w:cs="Consolas"/>
          <w:color w:val="000000"/>
          <w:sz w:val="19"/>
          <w:szCs w:val="19"/>
        </w:rPr>
        <w:t>) {</w:t>
      </w:r>
    </w:p>
    <w:p w14:paraId="03B25232" w14:textId="77777777" w:rsidR="004D0D43" w:rsidRPr="004D0D43" w:rsidRDefault="004D0D43" w:rsidP="004D0D43">
      <w:pPr>
        <w:pStyle w:val="ListParagraph"/>
        <w:autoSpaceDE w:val="0"/>
        <w:autoSpaceDN w:val="0"/>
        <w:adjustRightInd w:val="0"/>
        <w:spacing w:after="0" w:line="240" w:lineRule="auto"/>
        <w:ind w:left="2880"/>
        <w:rPr>
          <w:rFonts w:ascii="Consolas" w:hAnsi="Consolas" w:cs="Consolas"/>
          <w:color w:val="000000"/>
          <w:sz w:val="19"/>
          <w:szCs w:val="19"/>
        </w:rPr>
      </w:pPr>
      <w:r w:rsidRPr="004D0D43">
        <w:rPr>
          <w:rFonts w:ascii="Consolas" w:hAnsi="Consolas" w:cs="Consolas"/>
          <w:color w:val="000000"/>
          <w:sz w:val="19"/>
          <w:szCs w:val="19"/>
        </w:rPr>
        <w:tab/>
      </w:r>
      <w:r w:rsidRPr="004D0D43">
        <w:rPr>
          <w:rFonts w:ascii="Consolas" w:hAnsi="Consolas" w:cs="Consolas"/>
          <w:color w:val="808080"/>
          <w:sz w:val="19"/>
          <w:szCs w:val="19"/>
        </w:rPr>
        <w:t>account</w:t>
      </w:r>
      <w:r w:rsidRPr="004D0D43">
        <w:rPr>
          <w:rFonts w:ascii="Consolas" w:hAnsi="Consolas" w:cs="Consolas"/>
          <w:color w:val="000000"/>
          <w:sz w:val="19"/>
          <w:szCs w:val="19"/>
        </w:rPr>
        <w:t xml:space="preserve"> = </w:t>
      </w:r>
      <w:r w:rsidRPr="004D0D43">
        <w:rPr>
          <w:rFonts w:ascii="Consolas" w:hAnsi="Consolas" w:cs="Consolas"/>
          <w:color w:val="808080"/>
          <w:sz w:val="19"/>
          <w:szCs w:val="19"/>
        </w:rPr>
        <w:t>account</w:t>
      </w:r>
      <w:r w:rsidRPr="004D0D43">
        <w:rPr>
          <w:rFonts w:ascii="Consolas" w:hAnsi="Consolas" w:cs="Consolas"/>
          <w:color w:val="000000"/>
          <w:sz w:val="19"/>
          <w:szCs w:val="19"/>
        </w:rPr>
        <w:t xml:space="preserve"> + </w:t>
      </w:r>
      <w:r w:rsidRPr="004D0D43">
        <w:rPr>
          <w:rFonts w:ascii="Consolas" w:hAnsi="Consolas" w:cs="Consolas"/>
          <w:color w:val="808080"/>
          <w:sz w:val="19"/>
          <w:szCs w:val="19"/>
        </w:rPr>
        <w:t>amount</w:t>
      </w:r>
      <w:r w:rsidRPr="004D0D43">
        <w:rPr>
          <w:rFonts w:ascii="Consolas" w:hAnsi="Consolas" w:cs="Consolas"/>
          <w:color w:val="000000"/>
          <w:sz w:val="19"/>
          <w:szCs w:val="19"/>
        </w:rPr>
        <w:t>;</w:t>
      </w:r>
    </w:p>
    <w:p w14:paraId="6D9EC9CC" w14:textId="6B07F844" w:rsidR="004D0D43" w:rsidRDefault="004D0D43" w:rsidP="004D0D43">
      <w:pPr>
        <w:pStyle w:val="ListParagraph"/>
        <w:ind w:left="2880"/>
      </w:pPr>
      <w:r>
        <w:rPr>
          <w:rFonts w:ascii="Consolas" w:hAnsi="Consolas" w:cs="Consolas"/>
          <w:color w:val="000000"/>
          <w:sz w:val="19"/>
          <w:szCs w:val="19"/>
        </w:rPr>
        <w:t>}</w:t>
      </w:r>
    </w:p>
    <w:p w14:paraId="007C1678" w14:textId="2837812C" w:rsidR="004D0D43" w:rsidRDefault="004D0D43" w:rsidP="004D0D43">
      <w:pPr>
        <w:pStyle w:val="ListParagraph"/>
        <w:numPr>
          <w:ilvl w:val="2"/>
          <w:numId w:val="3"/>
        </w:numPr>
      </w:pPr>
      <w:r>
        <w:t xml:space="preserve">In the main function call the deposit function and pass the amount and </w:t>
      </w:r>
      <w:proofErr w:type="spellStart"/>
      <w:r>
        <w:t>depositAmount</w:t>
      </w:r>
      <w:proofErr w:type="spellEnd"/>
      <w:r>
        <w:t xml:space="preserve"> to the function.  After the function call output the new amount.  Did the amount value change?</w:t>
      </w:r>
    </w:p>
    <w:p w14:paraId="74633ABD" w14:textId="7BECE4E4" w:rsidR="004D0D43" w:rsidRDefault="004D0D43" w:rsidP="004D0D43">
      <w:pPr>
        <w:pStyle w:val="ListParagraph"/>
        <w:numPr>
          <w:ilvl w:val="2"/>
          <w:numId w:val="3"/>
        </w:numPr>
      </w:pPr>
      <w:r>
        <w:t xml:space="preserve">The reason the amount value did not changed is that the amount we passed in was passed in by value.  This means C++ copied our value into a new memory area.  You may want to place a breakpoint inside the function and step through the program to see how this happens.  In order to pass by </w:t>
      </w:r>
      <w:r w:rsidR="00C455F5">
        <w:t>reference,</w:t>
      </w:r>
      <w:r>
        <w:t xml:space="preserve"> we simply put an &amp; before the parameter declaration.</w:t>
      </w:r>
      <w:r w:rsidR="00C40A98">
        <w:t xml:space="preserve">  Make the change and try your program again, it should now output the updated amount value.  Your function now probably looks like the following.</w:t>
      </w:r>
    </w:p>
    <w:p w14:paraId="2C90BE87" w14:textId="0EE46F74" w:rsidR="00C40A98" w:rsidRDefault="00C40A98" w:rsidP="00C40A98">
      <w:pPr>
        <w:autoSpaceDE w:val="0"/>
        <w:autoSpaceDN w:val="0"/>
        <w:adjustRightInd w:val="0"/>
        <w:spacing w:after="0" w:line="240" w:lineRule="auto"/>
        <w:ind w:left="2160" w:firstLine="720"/>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deposit(</w:t>
      </w:r>
      <w:r>
        <w:rPr>
          <w:rFonts w:ascii="Consolas" w:hAnsi="Consolas" w:cs="Consolas"/>
          <w:color w:val="0000FF"/>
          <w:sz w:val="19"/>
          <w:szCs w:val="19"/>
        </w:rPr>
        <w:t>float&amp;</w:t>
      </w:r>
      <w:r>
        <w:rPr>
          <w:rFonts w:ascii="Consolas" w:hAnsi="Consolas" w:cs="Consolas"/>
          <w:color w:val="000000"/>
          <w:sz w:val="19"/>
          <w:szCs w:val="19"/>
        </w:rPr>
        <w:t xml:space="preserve"> </w:t>
      </w:r>
      <w:r>
        <w:rPr>
          <w:rFonts w:ascii="Consolas" w:hAnsi="Consolas" w:cs="Consolas"/>
          <w:color w:val="808080"/>
          <w:sz w:val="19"/>
          <w:szCs w:val="19"/>
        </w:rPr>
        <w:t>account</w:t>
      </w:r>
      <w:r>
        <w:rPr>
          <w:rFonts w:ascii="Consolas" w:hAnsi="Consolas" w:cs="Consolas"/>
          <w:color w:val="000000"/>
          <w:sz w:val="19"/>
          <w:szCs w:val="19"/>
        </w:rPr>
        <w:t xml:space="preserve">, </w:t>
      </w:r>
      <w:r>
        <w:rPr>
          <w:rFonts w:ascii="Consolas" w:hAnsi="Consolas" w:cs="Consolas"/>
          <w:color w:val="0000FF"/>
          <w:sz w:val="19"/>
          <w:szCs w:val="19"/>
        </w:rPr>
        <w:t>float</w:t>
      </w:r>
      <w:r>
        <w:rPr>
          <w:rFonts w:ascii="Consolas" w:hAnsi="Consolas" w:cs="Consolas"/>
          <w:color w:val="000000"/>
          <w:sz w:val="19"/>
          <w:szCs w:val="19"/>
        </w:rPr>
        <w:t xml:space="preserve"> </w:t>
      </w:r>
      <w:r>
        <w:rPr>
          <w:rFonts w:ascii="Consolas" w:hAnsi="Consolas" w:cs="Consolas"/>
          <w:color w:val="808080"/>
          <w:sz w:val="19"/>
          <w:szCs w:val="19"/>
        </w:rPr>
        <w:t>amount</w:t>
      </w:r>
      <w:r>
        <w:rPr>
          <w:rFonts w:ascii="Consolas" w:hAnsi="Consolas" w:cs="Consolas"/>
          <w:color w:val="000000"/>
          <w:sz w:val="19"/>
          <w:szCs w:val="19"/>
        </w:rPr>
        <w:t>) {</w:t>
      </w:r>
    </w:p>
    <w:p w14:paraId="47EA0ED2" w14:textId="7C20BC4A" w:rsidR="00C40A98" w:rsidRDefault="00C40A98" w:rsidP="00C40A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ccount</w:t>
      </w:r>
      <w:r>
        <w:rPr>
          <w:rFonts w:ascii="Consolas" w:hAnsi="Consolas" w:cs="Consolas"/>
          <w:color w:val="000000"/>
          <w:sz w:val="19"/>
          <w:szCs w:val="19"/>
        </w:rPr>
        <w:t xml:space="preserve"> = </w:t>
      </w:r>
      <w:r>
        <w:rPr>
          <w:rFonts w:ascii="Consolas" w:hAnsi="Consolas" w:cs="Consolas"/>
          <w:color w:val="808080"/>
          <w:sz w:val="19"/>
          <w:szCs w:val="19"/>
        </w:rPr>
        <w:t>account</w:t>
      </w:r>
      <w:r>
        <w:rPr>
          <w:rFonts w:ascii="Consolas" w:hAnsi="Consolas" w:cs="Consolas"/>
          <w:color w:val="000000"/>
          <w:sz w:val="19"/>
          <w:szCs w:val="19"/>
        </w:rPr>
        <w:t xml:space="preserve"> + </w:t>
      </w:r>
      <w:r>
        <w:rPr>
          <w:rFonts w:ascii="Consolas" w:hAnsi="Consolas" w:cs="Consolas"/>
          <w:color w:val="808080"/>
          <w:sz w:val="19"/>
          <w:szCs w:val="19"/>
        </w:rPr>
        <w:t>amount</w:t>
      </w:r>
      <w:r>
        <w:rPr>
          <w:rFonts w:ascii="Consolas" w:hAnsi="Consolas" w:cs="Consolas"/>
          <w:color w:val="000000"/>
          <w:sz w:val="19"/>
          <w:szCs w:val="19"/>
        </w:rPr>
        <w:t>;</w:t>
      </w:r>
    </w:p>
    <w:p w14:paraId="467BA362" w14:textId="79475697" w:rsidR="00C40A98" w:rsidRDefault="00C40A98" w:rsidP="00C40A98">
      <w:pPr>
        <w:pStyle w:val="ListParagraph"/>
        <w:ind w:left="2160" w:firstLine="720"/>
      </w:pPr>
      <w:r>
        <w:rPr>
          <w:rFonts w:ascii="Consolas" w:hAnsi="Consolas" w:cs="Consolas"/>
          <w:color w:val="000000"/>
          <w:sz w:val="19"/>
          <w:szCs w:val="19"/>
        </w:rPr>
        <w:t>}</w:t>
      </w:r>
    </w:p>
    <w:p w14:paraId="555BC55C" w14:textId="77777777" w:rsidR="00C40A98" w:rsidRDefault="00C40A98" w:rsidP="00C40A98">
      <w:pPr>
        <w:pStyle w:val="ListParagraph"/>
      </w:pPr>
    </w:p>
    <w:p w14:paraId="4476845B" w14:textId="637EE01F" w:rsidR="00044122" w:rsidRDefault="00B8538F" w:rsidP="00044122">
      <w:pPr>
        <w:pStyle w:val="ListParagraph"/>
        <w:numPr>
          <w:ilvl w:val="1"/>
          <w:numId w:val="3"/>
        </w:numPr>
      </w:pPr>
      <w:r>
        <w:t>Pre-Declaring</w:t>
      </w:r>
      <w:r w:rsidR="005D7016">
        <w:t xml:space="preserve"> Functions</w:t>
      </w:r>
    </w:p>
    <w:p w14:paraId="76C7ACE1" w14:textId="1438AE55" w:rsidR="005D7016" w:rsidRDefault="005D7016" w:rsidP="005D7016">
      <w:pPr>
        <w:pStyle w:val="ListParagraph"/>
        <w:numPr>
          <w:ilvl w:val="2"/>
          <w:numId w:val="3"/>
        </w:numPr>
      </w:pPr>
      <w:r>
        <w:lastRenderedPageBreak/>
        <w:t>Copy and paste the deposit function to below the main function.  Now try to run your program.  You should get a build error.</w:t>
      </w:r>
    </w:p>
    <w:p w14:paraId="5D84A4DB" w14:textId="5B0052C9" w:rsidR="005D7016" w:rsidRDefault="005D7016" w:rsidP="005D7016">
      <w:pPr>
        <w:pStyle w:val="ListParagraph"/>
        <w:ind w:left="2160"/>
      </w:pPr>
      <w:r>
        <w:rPr>
          <w:noProof/>
        </w:rPr>
        <w:drawing>
          <wp:inline distT="0" distB="0" distL="0" distR="0" wp14:anchorId="014774F9" wp14:editId="18B08D4D">
            <wp:extent cx="5943600" cy="40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6400"/>
                    </a:xfrm>
                    <a:prstGeom prst="rect">
                      <a:avLst/>
                    </a:prstGeom>
                  </pic:spPr>
                </pic:pic>
              </a:graphicData>
            </a:graphic>
          </wp:inline>
        </w:drawing>
      </w:r>
    </w:p>
    <w:p w14:paraId="3674D0B9" w14:textId="1FC5FB68" w:rsidR="005D7016" w:rsidRDefault="00B8538F" w:rsidP="005D7016">
      <w:pPr>
        <w:pStyle w:val="ListParagraph"/>
        <w:numPr>
          <w:ilvl w:val="2"/>
          <w:numId w:val="3"/>
        </w:numPr>
      </w:pPr>
      <w:r>
        <w:t>Because the function is below main, as the parser works from top to bottom it can’t find a deposit function and fails.  Add the function definition above main, this lets the compiler that there is a function in this module that these given parameters</w:t>
      </w:r>
    </w:p>
    <w:p w14:paraId="094A90FD" w14:textId="4618329D" w:rsidR="00B8538F" w:rsidRDefault="00B8538F" w:rsidP="00B8538F">
      <w:pPr>
        <w:pStyle w:val="ListParagraph"/>
        <w:ind w:left="2160" w:firstLine="720"/>
      </w:pPr>
      <w:r>
        <w:rPr>
          <w:rFonts w:ascii="Consolas" w:hAnsi="Consolas" w:cs="Consolas"/>
          <w:color w:val="0000FF"/>
          <w:sz w:val="19"/>
          <w:szCs w:val="19"/>
        </w:rPr>
        <w:t>void</w:t>
      </w:r>
      <w:r>
        <w:rPr>
          <w:rFonts w:ascii="Consolas" w:hAnsi="Consolas" w:cs="Consolas"/>
          <w:color w:val="000000"/>
          <w:sz w:val="19"/>
          <w:szCs w:val="19"/>
        </w:rPr>
        <w:t xml:space="preserve"> deposit(</w:t>
      </w:r>
      <w:r>
        <w:rPr>
          <w:rFonts w:ascii="Consolas" w:hAnsi="Consolas" w:cs="Consolas"/>
          <w:color w:val="0000FF"/>
          <w:sz w:val="19"/>
          <w:szCs w:val="19"/>
        </w:rPr>
        <w:t>float</w:t>
      </w:r>
      <w:r>
        <w:rPr>
          <w:rFonts w:ascii="Consolas" w:hAnsi="Consolas" w:cs="Consolas"/>
          <w:color w:val="000000"/>
          <w:sz w:val="19"/>
          <w:szCs w:val="19"/>
        </w:rPr>
        <w:t xml:space="preserve">&amp; </w:t>
      </w:r>
      <w:r>
        <w:rPr>
          <w:rFonts w:ascii="Consolas" w:hAnsi="Consolas" w:cs="Consolas"/>
          <w:color w:val="808080"/>
          <w:sz w:val="19"/>
          <w:szCs w:val="19"/>
        </w:rPr>
        <w:t>account</w:t>
      </w:r>
      <w:r>
        <w:rPr>
          <w:rFonts w:ascii="Consolas" w:hAnsi="Consolas" w:cs="Consolas"/>
          <w:color w:val="000000"/>
          <w:sz w:val="19"/>
          <w:szCs w:val="19"/>
        </w:rPr>
        <w:t xml:space="preserve">, </w:t>
      </w:r>
      <w:r>
        <w:rPr>
          <w:rFonts w:ascii="Consolas" w:hAnsi="Consolas" w:cs="Consolas"/>
          <w:color w:val="0000FF"/>
          <w:sz w:val="19"/>
          <w:szCs w:val="19"/>
        </w:rPr>
        <w:t>float</w:t>
      </w:r>
      <w:r>
        <w:rPr>
          <w:rFonts w:ascii="Consolas" w:hAnsi="Consolas" w:cs="Consolas"/>
          <w:color w:val="000000"/>
          <w:sz w:val="19"/>
          <w:szCs w:val="19"/>
        </w:rPr>
        <w:t xml:space="preserve"> </w:t>
      </w:r>
      <w:r>
        <w:rPr>
          <w:rFonts w:ascii="Consolas" w:hAnsi="Consolas" w:cs="Consolas"/>
          <w:color w:val="808080"/>
          <w:sz w:val="19"/>
          <w:szCs w:val="19"/>
        </w:rPr>
        <w:t>amount</w:t>
      </w:r>
      <w:r>
        <w:rPr>
          <w:rFonts w:ascii="Consolas" w:hAnsi="Consolas" w:cs="Consolas"/>
          <w:color w:val="000000"/>
          <w:sz w:val="19"/>
          <w:szCs w:val="19"/>
        </w:rPr>
        <w:t>);</w:t>
      </w:r>
    </w:p>
    <w:p w14:paraId="53A2989F" w14:textId="67BCD54A" w:rsidR="00B8538F" w:rsidRDefault="00B8538F" w:rsidP="005D7016">
      <w:pPr>
        <w:pStyle w:val="ListParagraph"/>
        <w:numPr>
          <w:ilvl w:val="2"/>
          <w:numId w:val="3"/>
        </w:numPr>
      </w:pPr>
      <w:r>
        <w:t>Compile and run the program.   You’ll notice that it builds and runs correctly again.</w:t>
      </w:r>
    </w:p>
    <w:p w14:paraId="790B32F2" w14:textId="77777777" w:rsidR="005D7016" w:rsidRDefault="005D7016" w:rsidP="005D7016">
      <w:pPr>
        <w:pStyle w:val="ListParagraph"/>
        <w:ind w:left="2160"/>
      </w:pPr>
    </w:p>
    <w:p w14:paraId="7A3220BB" w14:textId="1AB69737" w:rsidR="00044122" w:rsidRDefault="00D60094" w:rsidP="00044122">
      <w:pPr>
        <w:pStyle w:val="ListParagraph"/>
        <w:numPr>
          <w:ilvl w:val="1"/>
          <w:numId w:val="3"/>
        </w:numPr>
      </w:pPr>
      <w:r>
        <w:t xml:space="preserve">Separate files.  </w:t>
      </w:r>
    </w:p>
    <w:p w14:paraId="69D3DD17" w14:textId="5F3FBF2F" w:rsidR="00D60094" w:rsidRDefault="00D60094" w:rsidP="00D60094">
      <w:pPr>
        <w:pStyle w:val="ListParagraph"/>
        <w:ind w:left="1440"/>
      </w:pPr>
      <w:r>
        <w:t>Having all your code in one file can become messy.  Putting them in separate files helps re-use and organization.</w:t>
      </w:r>
    </w:p>
    <w:p w14:paraId="4317823A" w14:textId="4AF4EEB4" w:rsidR="00D60094" w:rsidRDefault="00D60094" w:rsidP="00D60094">
      <w:pPr>
        <w:pStyle w:val="ListParagraph"/>
        <w:ind w:left="1440"/>
      </w:pPr>
    </w:p>
    <w:p w14:paraId="31765957" w14:textId="20634E46" w:rsidR="004F47BA" w:rsidRDefault="004F47BA" w:rsidP="00D60094">
      <w:pPr>
        <w:pStyle w:val="ListParagraph"/>
        <w:ind w:left="1440"/>
      </w:pPr>
      <w:r>
        <w:t>Let’s add a new file to the source files.  You can do this by right clicking on Source Files and select add-&gt;New Item.  Call it checkingmodule.cpp, and move our deposit function into this module.</w:t>
      </w:r>
    </w:p>
    <w:p w14:paraId="1CBE8ABB" w14:textId="54DCDD5B" w:rsidR="004F47BA" w:rsidRDefault="004F47BA" w:rsidP="00D60094">
      <w:pPr>
        <w:pStyle w:val="ListParagraph"/>
        <w:ind w:left="1440"/>
      </w:pPr>
    </w:p>
    <w:p w14:paraId="3824D974" w14:textId="48288AA6" w:rsidR="004F47BA" w:rsidRDefault="004F47BA" w:rsidP="00D60094">
      <w:pPr>
        <w:pStyle w:val="ListParagraph"/>
        <w:ind w:left="1440"/>
      </w:pPr>
      <w:r>
        <w:t xml:space="preserve">Create a header file.  Right click on Header Files and select add-&gt;New Item.  Change the type of file to Header and call it </w:t>
      </w:r>
      <w:proofErr w:type="spellStart"/>
      <w:r>
        <w:t>checkingmodule.h</w:t>
      </w:r>
      <w:proofErr w:type="spellEnd"/>
    </w:p>
    <w:p w14:paraId="565BF0E6" w14:textId="2035854B" w:rsidR="004F47BA" w:rsidRDefault="004F47BA" w:rsidP="00D60094">
      <w:pPr>
        <w:pStyle w:val="ListParagraph"/>
        <w:ind w:left="1440"/>
      </w:pPr>
    </w:p>
    <w:p w14:paraId="40474AA3" w14:textId="5DE4765B" w:rsidR="004F47BA" w:rsidRDefault="004F47BA" w:rsidP="00D60094">
      <w:pPr>
        <w:pStyle w:val="ListParagraph"/>
        <w:ind w:left="1440"/>
      </w:pPr>
      <w:r>
        <w:t xml:space="preserve">Move our deposit declaration that we did previously into the </w:t>
      </w:r>
      <w:proofErr w:type="spellStart"/>
      <w:r>
        <w:t>checkingmodule.h</w:t>
      </w:r>
      <w:proofErr w:type="spellEnd"/>
      <w:r>
        <w:t xml:space="preserve"> file.</w:t>
      </w:r>
    </w:p>
    <w:p w14:paraId="209D6863" w14:textId="51581910" w:rsidR="004F47BA" w:rsidRDefault="004F47BA" w:rsidP="004F47BA">
      <w:pPr>
        <w:pStyle w:val="ListParagraph"/>
        <w:numPr>
          <w:ilvl w:val="2"/>
          <w:numId w:val="3"/>
        </w:numPr>
      </w:pPr>
      <w:r>
        <w:t xml:space="preserve">Now try to run your project.  You’ll get a deposit identifier not found error.  This is because we haven’t included our </w:t>
      </w:r>
      <w:r w:rsidR="007C6E0D">
        <w:t>file header in lab0</w:t>
      </w:r>
      <w:r w:rsidR="00CB33B4">
        <w:t>3</w:t>
      </w:r>
      <w:r w:rsidR="007C6E0D">
        <w:t>.cpp</w:t>
      </w:r>
    </w:p>
    <w:p w14:paraId="556F8D54" w14:textId="39885884" w:rsidR="007C6E0D" w:rsidRDefault="007C6E0D" w:rsidP="004F47BA">
      <w:pPr>
        <w:pStyle w:val="ListParagraph"/>
        <w:numPr>
          <w:ilvl w:val="2"/>
          <w:numId w:val="3"/>
        </w:numPr>
      </w:pPr>
      <w:r>
        <w:t xml:space="preserve">Include the </w:t>
      </w:r>
      <w:proofErr w:type="spellStart"/>
      <w:r>
        <w:t>checkingmodule.h</w:t>
      </w:r>
      <w:proofErr w:type="spellEnd"/>
      <w:r>
        <w:t xml:space="preserve"> file </w:t>
      </w:r>
    </w:p>
    <w:p w14:paraId="7CA0D8BB" w14:textId="77777777" w:rsidR="007C6E0D" w:rsidRPr="007C6E0D" w:rsidRDefault="007C6E0D" w:rsidP="007C6E0D">
      <w:pPr>
        <w:pStyle w:val="ListParagraph"/>
        <w:autoSpaceDE w:val="0"/>
        <w:autoSpaceDN w:val="0"/>
        <w:adjustRightInd w:val="0"/>
        <w:spacing w:after="0" w:line="240" w:lineRule="auto"/>
        <w:ind w:left="2160"/>
        <w:rPr>
          <w:rFonts w:ascii="Consolas" w:hAnsi="Consolas" w:cs="Consolas"/>
          <w:color w:val="000000"/>
          <w:sz w:val="19"/>
          <w:szCs w:val="19"/>
        </w:rPr>
      </w:pPr>
      <w:r w:rsidRPr="007C6E0D">
        <w:rPr>
          <w:rFonts w:ascii="Consolas" w:hAnsi="Consolas" w:cs="Consolas"/>
          <w:color w:val="808080"/>
          <w:sz w:val="19"/>
          <w:szCs w:val="19"/>
        </w:rPr>
        <w:t>#include</w:t>
      </w:r>
      <w:r w:rsidRPr="007C6E0D">
        <w:rPr>
          <w:rFonts w:ascii="Consolas" w:hAnsi="Consolas" w:cs="Consolas"/>
          <w:color w:val="000000"/>
          <w:sz w:val="19"/>
          <w:szCs w:val="19"/>
        </w:rPr>
        <w:t xml:space="preserve"> </w:t>
      </w:r>
      <w:r w:rsidRPr="007C6E0D">
        <w:rPr>
          <w:rFonts w:ascii="Consolas" w:hAnsi="Consolas" w:cs="Consolas"/>
          <w:color w:val="A31515"/>
          <w:sz w:val="19"/>
          <w:szCs w:val="19"/>
        </w:rPr>
        <w:t>&lt;iostream&gt;</w:t>
      </w:r>
    </w:p>
    <w:p w14:paraId="41A76E8D" w14:textId="77777777" w:rsidR="007C6E0D" w:rsidRPr="007C6E0D" w:rsidRDefault="007C6E0D" w:rsidP="007C6E0D">
      <w:pPr>
        <w:pStyle w:val="ListParagraph"/>
        <w:autoSpaceDE w:val="0"/>
        <w:autoSpaceDN w:val="0"/>
        <w:adjustRightInd w:val="0"/>
        <w:spacing w:after="0" w:line="240" w:lineRule="auto"/>
        <w:ind w:left="2160"/>
        <w:rPr>
          <w:rFonts w:ascii="Consolas" w:hAnsi="Consolas" w:cs="Consolas"/>
          <w:color w:val="000000"/>
          <w:sz w:val="19"/>
          <w:szCs w:val="19"/>
        </w:rPr>
      </w:pPr>
      <w:r w:rsidRPr="007C6E0D">
        <w:rPr>
          <w:rFonts w:ascii="Consolas" w:hAnsi="Consolas" w:cs="Consolas"/>
          <w:color w:val="808080"/>
          <w:sz w:val="19"/>
          <w:szCs w:val="19"/>
        </w:rPr>
        <w:t>#include</w:t>
      </w:r>
      <w:r w:rsidRPr="007C6E0D">
        <w:rPr>
          <w:rFonts w:ascii="Consolas" w:hAnsi="Consolas" w:cs="Consolas"/>
          <w:color w:val="000000"/>
          <w:sz w:val="19"/>
          <w:szCs w:val="19"/>
        </w:rPr>
        <w:t xml:space="preserve"> </w:t>
      </w:r>
      <w:r w:rsidRPr="007C6E0D">
        <w:rPr>
          <w:rFonts w:ascii="Consolas" w:hAnsi="Consolas" w:cs="Consolas"/>
          <w:color w:val="A31515"/>
          <w:sz w:val="19"/>
          <w:szCs w:val="19"/>
        </w:rPr>
        <w:t>&lt;string&gt;</w:t>
      </w:r>
    </w:p>
    <w:p w14:paraId="4F48F15C" w14:textId="77777777" w:rsidR="007C6E0D" w:rsidRPr="007C6E0D" w:rsidRDefault="007C6E0D" w:rsidP="007C6E0D">
      <w:pPr>
        <w:pStyle w:val="ListParagraph"/>
        <w:autoSpaceDE w:val="0"/>
        <w:autoSpaceDN w:val="0"/>
        <w:adjustRightInd w:val="0"/>
        <w:spacing w:after="0" w:line="240" w:lineRule="auto"/>
        <w:ind w:left="2160"/>
        <w:rPr>
          <w:rFonts w:ascii="Consolas" w:hAnsi="Consolas" w:cs="Consolas"/>
          <w:color w:val="000000"/>
          <w:sz w:val="19"/>
          <w:szCs w:val="19"/>
        </w:rPr>
      </w:pPr>
      <w:r w:rsidRPr="007C6E0D">
        <w:rPr>
          <w:rFonts w:ascii="Consolas" w:hAnsi="Consolas" w:cs="Consolas"/>
          <w:color w:val="808080"/>
          <w:sz w:val="19"/>
          <w:szCs w:val="19"/>
        </w:rPr>
        <w:t>#include</w:t>
      </w:r>
      <w:r w:rsidRPr="007C6E0D">
        <w:rPr>
          <w:rFonts w:ascii="Consolas" w:hAnsi="Consolas" w:cs="Consolas"/>
          <w:color w:val="000000"/>
          <w:sz w:val="19"/>
          <w:szCs w:val="19"/>
        </w:rPr>
        <w:t xml:space="preserve"> </w:t>
      </w:r>
      <w:r w:rsidRPr="007C6E0D">
        <w:rPr>
          <w:rFonts w:ascii="Consolas" w:hAnsi="Consolas" w:cs="Consolas"/>
          <w:color w:val="A31515"/>
          <w:sz w:val="19"/>
          <w:szCs w:val="19"/>
        </w:rPr>
        <w:t>"</w:t>
      </w:r>
      <w:proofErr w:type="spellStart"/>
      <w:r w:rsidRPr="007C6E0D">
        <w:rPr>
          <w:rFonts w:ascii="Consolas" w:hAnsi="Consolas" w:cs="Consolas"/>
          <w:color w:val="A31515"/>
          <w:sz w:val="19"/>
          <w:szCs w:val="19"/>
        </w:rPr>
        <w:t>checkingmodule.h</w:t>
      </w:r>
      <w:proofErr w:type="spellEnd"/>
      <w:r w:rsidRPr="007C6E0D">
        <w:rPr>
          <w:rFonts w:ascii="Consolas" w:hAnsi="Consolas" w:cs="Consolas"/>
          <w:color w:val="A31515"/>
          <w:sz w:val="19"/>
          <w:szCs w:val="19"/>
        </w:rPr>
        <w:t>"</w:t>
      </w:r>
    </w:p>
    <w:p w14:paraId="3EB892C0" w14:textId="5B2C4360" w:rsidR="007C6E0D" w:rsidRDefault="007C6E0D" w:rsidP="007C6E0D">
      <w:pPr>
        <w:pStyle w:val="ListParagraph"/>
        <w:ind w:left="216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680A28E5" w14:textId="77777777" w:rsidR="00633E9D" w:rsidRDefault="00917A14" w:rsidP="007C6E0D">
      <w:pPr>
        <w:pStyle w:val="ListParagraph"/>
        <w:numPr>
          <w:ilvl w:val="2"/>
          <w:numId w:val="3"/>
        </w:numPr>
      </w:pPr>
      <w:r>
        <w:t xml:space="preserve">The program should work again.  </w:t>
      </w:r>
    </w:p>
    <w:p w14:paraId="4C21A399" w14:textId="5C8B535E" w:rsidR="007C6E0D" w:rsidRDefault="00917A14" w:rsidP="007C6E0D">
      <w:pPr>
        <w:pStyle w:val="ListParagraph"/>
        <w:numPr>
          <w:ilvl w:val="2"/>
          <w:numId w:val="3"/>
        </w:numPr>
      </w:pPr>
      <w:r>
        <w:t>Congratulations, you’ve learned how to create a function, pass by value and pass by reference, and use separate files for functions.  Now let’s use these skills to build the solution.</w:t>
      </w:r>
    </w:p>
    <w:p w14:paraId="3170AEF6" w14:textId="77777777" w:rsidR="004F47BA" w:rsidRDefault="004F47BA" w:rsidP="00D60094">
      <w:pPr>
        <w:pStyle w:val="ListParagraph"/>
        <w:ind w:left="1440"/>
      </w:pPr>
    </w:p>
    <w:p w14:paraId="102BB508" w14:textId="65E35FEF" w:rsidR="00044122" w:rsidRDefault="00B1763E" w:rsidP="00044122">
      <w:pPr>
        <w:pStyle w:val="ListParagraph"/>
        <w:numPr>
          <w:ilvl w:val="1"/>
          <w:numId w:val="3"/>
        </w:numPr>
      </w:pPr>
      <w:r>
        <w:t>Continued development.</w:t>
      </w:r>
    </w:p>
    <w:p w14:paraId="5EE453CD" w14:textId="11192B22" w:rsidR="00B1763E" w:rsidRDefault="00B1763E" w:rsidP="00B1763E">
      <w:pPr>
        <w:pStyle w:val="ListParagraph"/>
        <w:ind w:left="1440"/>
      </w:pPr>
      <w:r>
        <w:t>Create and test the following functions in the checkingmodule.cpp file.  Remember to add the function declarations to the header file.</w:t>
      </w:r>
      <w:r w:rsidR="005266D7">
        <w:t xml:space="preserve">  Make sure you test each function.</w:t>
      </w:r>
    </w:p>
    <w:p w14:paraId="55D9885F" w14:textId="25F7CF06" w:rsidR="00217443" w:rsidRDefault="00B1763E" w:rsidP="00B1763E">
      <w:pPr>
        <w:pStyle w:val="ListParagraph"/>
        <w:numPr>
          <w:ilvl w:val="2"/>
          <w:numId w:val="3"/>
        </w:numPr>
      </w:pPr>
      <w:proofErr w:type="spellStart"/>
      <w:r>
        <w:t>MainMenu</w:t>
      </w:r>
      <w:proofErr w:type="spellEnd"/>
      <w:r>
        <w:t xml:space="preserve"> function takes no arguments, but returns a single character either D, W, L, or Q.  This function should continually output the options to the user, once the user enters D, W, L or Q then it returns the valid choice.</w:t>
      </w:r>
      <w:r w:rsidR="005266D7">
        <w:t xml:space="preserve">   You will need to add the include iostream</w:t>
      </w:r>
      <w:r w:rsidR="00FE7E81">
        <w:t>, string</w:t>
      </w:r>
      <w:r w:rsidR="005266D7">
        <w:t xml:space="preserve"> and use namespace std at the top of checkingmodule.cpp.</w:t>
      </w:r>
    </w:p>
    <w:p w14:paraId="5768ADE0" w14:textId="3BC648AA" w:rsidR="00B1763E" w:rsidRDefault="00DC7E8F" w:rsidP="00B1763E">
      <w:pPr>
        <w:pStyle w:val="ListParagraph"/>
        <w:numPr>
          <w:ilvl w:val="2"/>
          <w:numId w:val="3"/>
        </w:numPr>
      </w:pPr>
      <w:proofErr w:type="spellStart"/>
      <w:r>
        <w:lastRenderedPageBreak/>
        <w:t>GetValue</w:t>
      </w:r>
      <w:proofErr w:type="spellEnd"/>
      <w:r w:rsidR="00217443">
        <w:t xml:space="preserve"> function takes </w:t>
      </w:r>
      <w:r w:rsidR="00FE7E81">
        <w:t>one argument</w:t>
      </w:r>
      <w:r w:rsidR="00CB33B4">
        <w:t>:</w:t>
      </w:r>
      <w:r w:rsidR="00FE7E81">
        <w:t xml:space="preserve"> a string that</w:t>
      </w:r>
      <w:r w:rsidR="00AF3410">
        <w:t xml:space="preserve"> is displayed to the user to ask them for input.  The function </w:t>
      </w:r>
      <w:r w:rsidR="00217443">
        <w:t>returns a float.</w:t>
      </w:r>
      <w:r w:rsidR="005266D7">
        <w:t xml:space="preserve">  </w:t>
      </w:r>
      <w:r w:rsidR="00F44295">
        <w:t xml:space="preserve">  It should continually ask the user for an </w:t>
      </w:r>
      <w:r w:rsidR="008962E9">
        <w:t>amount by showing them the prompt passed in</w:t>
      </w:r>
      <w:r w:rsidR="00F44295">
        <w:t>, it must be greater than</w:t>
      </w:r>
      <w:r w:rsidR="008962E9">
        <w:t xml:space="preserve"> 0</w:t>
      </w:r>
      <w:r w:rsidR="00F44295">
        <w:t>.  It should return the selected amount.</w:t>
      </w:r>
    </w:p>
    <w:p w14:paraId="55784332" w14:textId="44382567" w:rsidR="00F44295" w:rsidRDefault="00AF3410" w:rsidP="00B1763E">
      <w:pPr>
        <w:pStyle w:val="ListParagraph"/>
        <w:numPr>
          <w:ilvl w:val="2"/>
          <w:numId w:val="3"/>
        </w:numPr>
      </w:pPr>
      <w:proofErr w:type="spellStart"/>
      <w:r>
        <w:t>GetValue</w:t>
      </w:r>
      <w:proofErr w:type="spellEnd"/>
      <w:r>
        <w:t xml:space="preserve"> overload</w:t>
      </w:r>
      <w:r w:rsidR="00F44295">
        <w:t xml:space="preserve"> function takes </w:t>
      </w:r>
      <w:r>
        <w:t>two</w:t>
      </w:r>
      <w:r w:rsidR="00F44295">
        <w:t xml:space="preserve"> argument</w:t>
      </w:r>
      <w:r>
        <w:t>s a string to display to the user to ask for input and an</w:t>
      </w:r>
      <w:r w:rsidR="00F44295">
        <w:t xml:space="preserve"> upper limit</w:t>
      </w:r>
      <w:r>
        <w:t>.  It returns a float</w:t>
      </w:r>
      <w:r w:rsidR="00F44295">
        <w:t>.  It should ask the user for an amount to withdraw.  The amount must be greater than 0 and less than the argument.</w:t>
      </w:r>
      <w:r w:rsidR="008962E9">
        <w:t xml:space="preserve">  It should then return the selected amount</w:t>
      </w:r>
    </w:p>
    <w:p w14:paraId="6703F37B" w14:textId="21CF7353" w:rsidR="00F44295" w:rsidRDefault="00A15E4E" w:rsidP="00B1763E">
      <w:pPr>
        <w:pStyle w:val="ListParagraph"/>
        <w:numPr>
          <w:ilvl w:val="2"/>
          <w:numId w:val="3"/>
        </w:numPr>
      </w:pPr>
      <w:proofErr w:type="spellStart"/>
      <w:r>
        <w:t>GetInterestRate</w:t>
      </w:r>
      <w:proofErr w:type="spellEnd"/>
      <w:r>
        <w:t xml:space="preserve"> function takes one argument an integer which is their credit score, and returns a float the amount of interest they will be charged.  If the credit score is 500 or lower, they will be charged 5% interest, or 0.05.  If the credit score is greater than 500 and less than or equal to 700 then they will get 3% interest.  If their credit score is greater than 700, then the interest rate is 1%.</w:t>
      </w:r>
    </w:p>
    <w:p w14:paraId="2E87ED67" w14:textId="6E9A1DDF" w:rsidR="00A15E4E" w:rsidRDefault="000775AE" w:rsidP="00B1763E">
      <w:pPr>
        <w:pStyle w:val="ListParagraph"/>
        <w:numPr>
          <w:ilvl w:val="2"/>
          <w:numId w:val="3"/>
        </w:numPr>
      </w:pPr>
      <w:r>
        <w:t>Withdraw function that takes 2 arguments, an amount value passed by reference that is the users account balance, and amount to withdraw.  It should not return any value, but should only decrement the account balance by the amount.</w:t>
      </w:r>
    </w:p>
    <w:p w14:paraId="2978D44C" w14:textId="0478C0C7" w:rsidR="000775AE" w:rsidRDefault="00F26C5A" w:rsidP="00B1763E">
      <w:pPr>
        <w:pStyle w:val="ListParagraph"/>
        <w:numPr>
          <w:ilvl w:val="2"/>
          <w:numId w:val="3"/>
        </w:numPr>
      </w:pPr>
      <w:proofErr w:type="spellStart"/>
      <w:r>
        <w:t>GetLoanMonths</w:t>
      </w:r>
      <w:proofErr w:type="spellEnd"/>
      <w:r>
        <w:t xml:space="preserve"> function that takes no arguments and continually prompts the user for number of months for the loan until they give a valid #.  Valid loan amount in months is 12, 24, 36 and 60.</w:t>
      </w:r>
    </w:p>
    <w:p w14:paraId="278847A5" w14:textId="2AD1701D" w:rsidR="00CF67A2" w:rsidRDefault="00A30131" w:rsidP="00B1763E">
      <w:pPr>
        <w:pStyle w:val="ListParagraph"/>
        <w:numPr>
          <w:ilvl w:val="2"/>
          <w:numId w:val="3"/>
        </w:numPr>
      </w:pPr>
      <w:proofErr w:type="spellStart"/>
      <w:r>
        <w:t>GetCreditRating</w:t>
      </w:r>
      <w:proofErr w:type="spellEnd"/>
      <w:r>
        <w:t xml:space="preserve"> function takes no arguments and returns an integer from 300 to 850 inclusive.  It should prompt until the user chooses a valid value.</w:t>
      </w:r>
    </w:p>
    <w:p w14:paraId="79A84444" w14:textId="54163449" w:rsidR="00F26C5A" w:rsidRDefault="002D5043" w:rsidP="00B1763E">
      <w:pPr>
        <w:pStyle w:val="ListParagraph"/>
        <w:numPr>
          <w:ilvl w:val="2"/>
          <w:numId w:val="3"/>
        </w:numPr>
      </w:pPr>
      <w:proofErr w:type="spellStart"/>
      <w:r>
        <w:t>CalculateLoan</w:t>
      </w:r>
      <w:r w:rsidR="00B33490">
        <w:t>Amount</w:t>
      </w:r>
      <w:proofErr w:type="spellEnd"/>
      <w:r w:rsidR="00B33490">
        <w:t xml:space="preserve"> function takes arguments, Principal a float, interest rate a float, and the number of months of the loan</w:t>
      </w:r>
      <w:r w:rsidR="00280598">
        <w:t xml:space="preserve"> as an integer</w:t>
      </w:r>
      <w:r w:rsidR="00B33490">
        <w:t>, and returns the calculated loan amount.  The formula for Amount is</w:t>
      </w:r>
    </w:p>
    <w:p w14:paraId="716FB6DB" w14:textId="619EA86B" w:rsidR="00B33490" w:rsidRPr="00485F2F" w:rsidRDefault="00B33490" w:rsidP="00B33490">
      <w:pPr>
        <w:pStyle w:val="ListParagraph"/>
        <w:ind w:left="2160"/>
        <w:rPr>
          <w:rFonts w:eastAsiaTheme="minorEastAsia"/>
        </w:rPr>
      </w:pPr>
      <m:oMathPara>
        <m:oMath>
          <m:r>
            <w:rPr>
              <w:rFonts w:ascii="Cambria Math" w:hAnsi="Cambria Math"/>
            </w:rPr>
            <m:t>Amount=Principal</m:t>
          </m:r>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rate</m:t>
                      </m:r>
                    </m:num>
                    <m:den>
                      <m:r>
                        <w:rPr>
                          <w:rFonts w:ascii="Cambria Math" w:hAnsi="Cambria Math"/>
                        </w:rPr>
                        <m:t>12</m:t>
                      </m:r>
                    </m:den>
                  </m:f>
                </m:e>
              </m:d>
            </m:e>
            <m:sup>
              <m:f>
                <m:fPr>
                  <m:ctrlPr>
                    <w:rPr>
                      <w:rFonts w:ascii="Cambria Math" w:hAnsi="Cambria Math"/>
                      <w:i/>
                    </w:rPr>
                  </m:ctrlPr>
                </m:fPr>
                <m:num>
                  <m:r>
                    <w:rPr>
                      <w:rFonts w:ascii="Cambria Math" w:hAnsi="Cambria Math"/>
                    </w:rPr>
                    <m:t>months</m:t>
                  </m:r>
                </m:num>
                <m:den>
                  <m:r>
                    <w:rPr>
                      <w:rFonts w:ascii="Cambria Math" w:hAnsi="Cambria Math"/>
                    </w:rPr>
                    <m:t>12</m:t>
                  </m:r>
                </m:den>
              </m:f>
            </m:sup>
          </m:sSup>
        </m:oMath>
      </m:oMathPara>
    </w:p>
    <w:p w14:paraId="267B5DA7" w14:textId="324A0FF4" w:rsidR="00485F2F" w:rsidRDefault="00485F2F" w:rsidP="00B33490">
      <w:pPr>
        <w:pStyle w:val="ListParagraph"/>
        <w:ind w:left="2160"/>
      </w:pPr>
      <w:r>
        <w:t>You can use the pow function, which takes 2 arguments.  pow(2, 5) returns 2 to the 5</w:t>
      </w:r>
      <w:r w:rsidRPr="00485F2F">
        <w:rPr>
          <w:vertAlign w:val="superscript"/>
        </w:rPr>
        <w:t>th</w:t>
      </w:r>
      <w:r>
        <w:t xml:space="preserve"> power.</w:t>
      </w:r>
    </w:p>
    <w:p w14:paraId="5E52D2C3" w14:textId="68C6B763" w:rsidR="00462C69" w:rsidRDefault="00D1018B" w:rsidP="00462C69">
      <w:pPr>
        <w:pStyle w:val="ListParagraph"/>
        <w:numPr>
          <w:ilvl w:val="2"/>
          <w:numId w:val="3"/>
        </w:numPr>
      </w:pPr>
      <w:proofErr w:type="spellStart"/>
      <w:r>
        <w:t>OutputAccount</w:t>
      </w:r>
      <w:proofErr w:type="spellEnd"/>
      <w:r>
        <w:t xml:space="preserve"> function takes one argument an amount, and outputs the amount in the account.  (Get creative in making it look </w:t>
      </w:r>
      <w:proofErr w:type="spellStart"/>
      <w:r>
        <w:t>nicel</w:t>
      </w:r>
      <w:proofErr w:type="spellEnd"/>
      <w:r>
        <w:t>.)</w:t>
      </w:r>
    </w:p>
    <w:p w14:paraId="75248AA4" w14:textId="40E35109" w:rsidR="00B33490" w:rsidRDefault="00462C69" w:rsidP="00462C69">
      <w:pPr>
        <w:pStyle w:val="ListParagraph"/>
        <w:numPr>
          <w:ilvl w:val="1"/>
          <w:numId w:val="3"/>
        </w:numPr>
      </w:pPr>
      <w:r>
        <w:t xml:space="preserve">Once the functions are written and you have tested to make sure they work correctly, write a program to run until the user chooses quit, and keeps track of </w:t>
      </w:r>
      <w:r w:rsidR="00E27A70">
        <w:t>the amount they have in their account.  It should start out with the account amount at zero.</w:t>
      </w:r>
    </w:p>
    <w:p w14:paraId="6BA895EA" w14:textId="3D8C356F" w:rsidR="005D1EAB" w:rsidRDefault="005D1EAB" w:rsidP="005D1EAB">
      <w:pPr>
        <w:pStyle w:val="ListParagraph"/>
        <w:ind w:left="1440"/>
      </w:pPr>
    </w:p>
    <w:p w14:paraId="46EAADE1" w14:textId="232098F0" w:rsidR="005D1EAB" w:rsidRDefault="005D1EAB" w:rsidP="005D1EAB">
      <w:pPr>
        <w:pStyle w:val="ListParagraph"/>
        <w:ind w:left="1440"/>
      </w:pPr>
      <w:r>
        <w:rPr>
          <w:noProof/>
        </w:rPr>
        <w:lastRenderedPageBreak/>
        <w:drawing>
          <wp:inline distT="0" distB="0" distL="0" distR="0" wp14:anchorId="06DCED08" wp14:editId="0F574C8E">
            <wp:extent cx="5943600" cy="2694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94940"/>
                    </a:xfrm>
                    <a:prstGeom prst="rect">
                      <a:avLst/>
                    </a:prstGeom>
                  </pic:spPr>
                </pic:pic>
              </a:graphicData>
            </a:graphic>
          </wp:inline>
        </w:drawing>
      </w:r>
    </w:p>
    <w:p w14:paraId="3497EF41" w14:textId="2054177B" w:rsidR="005D1EAB" w:rsidRDefault="005D1EAB" w:rsidP="005D1EAB">
      <w:pPr>
        <w:pStyle w:val="ListParagraph"/>
        <w:ind w:left="1440"/>
      </w:pPr>
    </w:p>
    <w:p w14:paraId="55158CBE" w14:textId="6BC9EB82" w:rsidR="005D1EAB" w:rsidRDefault="001E23C6" w:rsidP="005D1EAB">
      <w:pPr>
        <w:pStyle w:val="ListParagraph"/>
        <w:ind w:left="1440"/>
      </w:pPr>
      <w:r>
        <w:rPr>
          <w:noProof/>
        </w:rPr>
        <w:drawing>
          <wp:inline distT="0" distB="0" distL="0" distR="0" wp14:anchorId="3C5CDD0D" wp14:editId="075AF6E7">
            <wp:extent cx="5943600" cy="26523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52395"/>
                    </a:xfrm>
                    <a:prstGeom prst="rect">
                      <a:avLst/>
                    </a:prstGeom>
                  </pic:spPr>
                </pic:pic>
              </a:graphicData>
            </a:graphic>
          </wp:inline>
        </w:drawing>
      </w:r>
    </w:p>
    <w:p w14:paraId="5EC5EE0F" w14:textId="77777777" w:rsidR="004B060D" w:rsidRPr="004B060D" w:rsidRDefault="004B060D" w:rsidP="004B060D"/>
    <w:p w14:paraId="2F4C630A" w14:textId="16E873C3" w:rsidR="00CB33B4" w:rsidRPr="00CB0A86" w:rsidRDefault="00CB33B4" w:rsidP="00CB33B4">
      <w:pPr>
        <w:pStyle w:val="ListParagraph"/>
        <w:numPr>
          <w:ilvl w:val="0"/>
          <w:numId w:val="3"/>
        </w:numPr>
      </w:pPr>
      <w:r>
        <w:t xml:space="preserve">Save all your files; if you’re using GitHub, commit your changes (if you haven’t already) and push them to GitHub. </w:t>
      </w:r>
    </w:p>
    <w:p w14:paraId="57684095" w14:textId="5E0109F3" w:rsidR="006879EE" w:rsidRPr="00CB0A86" w:rsidRDefault="00CB33B4" w:rsidP="006879EE">
      <w:pPr>
        <w:pStyle w:val="ListParagraph"/>
        <w:numPr>
          <w:ilvl w:val="0"/>
          <w:numId w:val="3"/>
        </w:numPr>
      </w:pPr>
      <w:r>
        <w:t xml:space="preserve">Delete the contents of the Debug directory and upload your zip file to Canvas by the deadline; OR, post the link to your GitHub repository for this project. </w:t>
      </w:r>
    </w:p>
    <w:sectPr w:rsidR="006879EE" w:rsidRPr="00CB0A8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D1FBF" w14:textId="77777777" w:rsidR="0086255B" w:rsidRDefault="0086255B" w:rsidP="0083497B">
      <w:pPr>
        <w:spacing w:after="0" w:line="240" w:lineRule="auto"/>
      </w:pPr>
      <w:r>
        <w:separator/>
      </w:r>
    </w:p>
  </w:endnote>
  <w:endnote w:type="continuationSeparator" w:id="0">
    <w:p w14:paraId="44432BF8" w14:textId="77777777" w:rsidR="0086255B" w:rsidRDefault="0086255B" w:rsidP="00834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A24DD" w14:textId="77777777" w:rsidR="0083497B" w:rsidRDefault="008349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2502910"/>
      <w:docPartObj>
        <w:docPartGallery w:val="Page Numbers (Bottom of Page)"/>
        <w:docPartUnique/>
      </w:docPartObj>
    </w:sdtPr>
    <w:sdtEndPr/>
    <w:sdtContent>
      <w:sdt>
        <w:sdtPr>
          <w:id w:val="-1769616900"/>
          <w:docPartObj>
            <w:docPartGallery w:val="Page Numbers (Top of Page)"/>
            <w:docPartUnique/>
          </w:docPartObj>
        </w:sdtPr>
        <w:sdtEndPr/>
        <w:sdtContent>
          <w:p w14:paraId="0E9BE755" w14:textId="282769FD" w:rsidR="0083497B" w:rsidRDefault="0083497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D2B0AFF" w14:textId="77777777" w:rsidR="0083497B" w:rsidRDefault="008349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BF8E5" w14:textId="77777777" w:rsidR="0083497B" w:rsidRDefault="00834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40B4B" w14:textId="77777777" w:rsidR="0086255B" w:rsidRDefault="0086255B" w:rsidP="0083497B">
      <w:pPr>
        <w:spacing w:after="0" w:line="240" w:lineRule="auto"/>
      </w:pPr>
      <w:r>
        <w:separator/>
      </w:r>
    </w:p>
  </w:footnote>
  <w:footnote w:type="continuationSeparator" w:id="0">
    <w:p w14:paraId="5EACC39C" w14:textId="77777777" w:rsidR="0086255B" w:rsidRDefault="0086255B" w:rsidP="008349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B3AD9" w14:textId="04EDFCAE" w:rsidR="0083497B" w:rsidRDefault="0086255B">
    <w:pPr>
      <w:pStyle w:val="Header"/>
    </w:pPr>
    <w:r>
      <w:rPr>
        <w:noProof/>
      </w:rPr>
      <w:pict w14:anchorId="0254A94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528688" o:spid="_x0000_s2050" type="#_x0000_t136" style="position:absolute;margin-left:0;margin-top:0;width:549.9pt;height:109.95pt;rotation:315;z-index:-251653120;mso-position-horizontal:center;mso-position-horizontal-relative:margin;mso-position-vertical:center;mso-position-vertical-relative:margin" o:allowincell="f" fillcolor="silver" stroked="f">
          <v:fill opacity=".5"/>
          <v:textpath style="font-family:&quot;Calibri&quot;;font-size:1pt" string="Property of UMK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1C3E4" w14:textId="40C8E948" w:rsidR="0083497B" w:rsidRDefault="0086255B">
    <w:pPr>
      <w:pStyle w:val="Header"/>
    </w:pPr>
    <w:r>
      <w:rPr>
        <w:noProof/>
      </w:rPr>
      <w:pict w14:anchorId="56EC42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528689" o:spid="_x0000_s2051" type="#_x0000_t136" style="position:absolute;margin-left:0;margin-top:0;width:549.9pt;height:109.95pt;rotation:315;z-index:-251651072;mso-position-horizontal:center;mso-position-horizontal-relative:margin;mso-position-vertical:center;mso-position-vertical-relative:margin" o:allowincell="f" fillcolor="silver" stroked="f">
          <v:fill opacity=".5"/>
          <v:textpath style="font-family:&quot;Calibri&quot;;font-size:1pt" string="Property of UMKC"/>
          <w10:wrap anchorx="margin" anchory="margin"/>
        </v:shape>
      </w:pict>
    </w:r>
    <w:r w:rsidR="0083497B">
      <w:rPr>
        <w:noProof/>
      </w:rPr>
      <w:drawing>
        <wp:anchor distT="0" distB="0" distL="114300" distR="114300" simplePos="0" relativeHeight="251659264" behindDoc="1" locked="0" layoutInCell="1" allowOverlap="1" wp14:anchorId="6362A97F" wp14:editId="79BD0047">
          <wp:simplePos x="0" y="0"/>
          <wp:positionH relativeFrom="margin">
            <wp:align>left</wp:align>
          </wp:positionH>
          <wp:positionV relativeFrom="topMargin">
            <wp:align>bottom</wp:align>
          </wp:positionV>
          <wp:extent cx="857250" cy="685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0" cy="685800"/>
                  </a:xfrm>
                  <a:prstGeom prst="rect">
                    <a:avLst/>
                  </a:prstGeom>
                  <a:noFill/>
                </pic:spPr>
              </pic:pic>
            </a:graphicData>
          </a:graphic>
          <wp14:sizeRelH relativeFrom="page">
            <wp14:pctWidth>0</wp14:pctWidth>
          </wp14:sizeRelH>
          <wp14:sizeRelV relativeFrom="page">
            <wp14:pctHeight>0</wp14:pctHeight>
          </wp14:sizeRelV>
        </wp:anchor>
      </w:drawing>
    </w:r>
    <w:r w:rsidR="0083497B">
      <w:ptab w:relativeTo="margin" w:alignment="center" w:leader="none"/>
    </w:r>
    <w:r w:rsidR="0083497B">
      <w:t>CS201L</w:t>
    </w:r>
    <w:r w:rsidR="0083497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D4205" w14:textId="100367F2" w:rsidR="0083497B" w:rsidRDefault="0086255B">
    <w:pPr>
      <w:pStyle w:val="Header"/>
    </w:pPr>
    <w:r>
      <w:rPr>
        <w:noProof/>
      </w:rPr>
      <w:pict w14:anchorId="60008B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29528687" o:spid="_x0000_s2049" type="#_x0000_t136" style="position:absolute;margin-left:0;margin-top:0;width:549.9pt;height:109.95pt;rotation:315;z-index:-251655168;mso-position-horizontal:center;mso-position-horizontal-relative:margin;mso-position-vertical:center;mso-position-vertical-relative:margin" o:allowincell="f" fillcolor="silver" stroked="f">
          <v:fill opacity=".5"/>
          <v:textpath style="font-family:&quot;Calibri&quot;;font-size:1pt" string="Property of UMK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4B3667"/>
    <w:multiLevelType w:val="hybridMultilevel"/>
    <w:tmpl w:val="1CFEA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4A3675"/>
    <w:multiLevelType w:val="hybridMultilevel"/>
    <w:tmpl w:val="EE7499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772C78"/>
    <w:multiLevelType w:val="hybridMultilevel"/>
    <w:tmpl w:val="A260B0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F80A35"/>
    <w:multiLevelType w:val="hybridMultilevel"/>
    <w:tmpl w:val="CDC20F40"/>
    <w:lvl w:ilvl="0" w:tplc="29CAAE9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zYzNzSyMDW0tDRV0lEKTi0uzszPAykwrAUAj+0ZyywAAAA="/>
  </w:docVars>
  <w:rsids>
    <w:rsidRoot w:val="006B4315"/>
    <w:rsid w:val="00003115"/>
    <w:rsid w:val="00015977"/>
    <w:rsid w:val="00024732"/>
    <w:rsid w:val="00024886"/>
    <w:rsid w:val="00037A6B"/>
    <w:rsid w:val="00044122"/>
    <w:rsid w:val="00066112"/>
    <w:rsid w:val="000775AE"/>
    <w:rsid w:val="000A36AB"/>
    <w:rsid w:val="000B561A"/>
    <w:rsid w:val="000B6B00"/>
    <w:rsid w:val="000C7F29"/>
    <w:rsid w:val="000D133F"/>
    <w:rsid w:val="000E12DE"/>
    <w:rsid w:val="001021E5"/>
    <w:rsid w:val="0014220F"/>
    <w:rsid w:val="00153B37"/>
    <w:rsid w:val="001A6619"/>
    <w:rsid w:val="001E23C6"/>
    <w:rsid w:val="001F5C94"/>
    <w:rsid w:val="0021696E"/>
    <w:rsid w:val="00217443"/>
    <w:rsid w:val="00226762"/>
    <w:rsid w:val="002403F7"/>
    <w:rsid w:val="00242398"/>
    <w:rsid w:val="00261F27"/>
    <w:rsid w:val="00280598"/>
    <w:rsid w:val="002A4F73"/>
    <w:rsid w:val="002B49BC"/>
    <w:rsid w:val="002D5043"/>
    <w:rsid w:val="00307AAC"/>
    <w:rsid w:val="003363B1"/>
    <w:rsid w:val="00361E3A"/>
    <w:rsid w:val="003E4851"/>
    <w:rsid w:val="00416A4E"/>
    <w:rsid w:val="00445A61"/>
    <w:rsid w:val="00462C69"/>
    <w:rsid w:val="00485F2F"/>
    <w:rsid w:val="00492C65"/>
    <w:rsid w:val="004B060D"/>
    <w:rsid w:val="004B2004"/>
    <w:rsid w:val="004D0D43"/>
    <w:rsid w:val="004E0AC2"/>
    <w:rsid w:val="004F47BA"/>
    <w:rsid w:val="004F53C0"/>
    <w:rsid w:val="005266D7"/>
    <w:rsid w:val="005A159A"/>
    <w:rsid w:val="005B2386"/>
    <w:rsid w:val="005D1EAB"/>
    <w:rsid w:val="005D7016"/>
    <w:rsid w:val="006006EB"/>
    <w:rsid w:val="00632CB4"/>
    <w:rsid w:val="00633E9D"/>
    <w:rsid w:val="00683B1A"/>
    <w:rsid w:val="006879EE"/>
    <w:rsid w:val="006B4315"/>
    <w:rsid w:val="006D58A9"/>
    <w:rsid w:val="006E6D94"/>
    <w:rsid w:val="00726792"/>
    <w:rsid w:val="007C5268"/>
    <w:rsid w:val="007C6E0D"/>
    <w:rsid w:val="0081104F"/>
    <w:rsid w:val="0081127D"/>
    <w:rsid w:val="0083497B"/>
    <w:rsid w:val="0086255B"/>
    <w:rsid w:val="00880A5C"/>
    <w:rsid w:val="00887EFD"/>
    <w:rsid w:val="00892EA4"/>
    <w:rsid w:val="008962E9"/>
    <w:rsid w:val="008A4BBC"/>
    <w:rsid w:val="008A5C96"/>
    <w:rsid w:val="008F274B"/>
    <w:rsid w:val="00900CB2"/>
    <w:rsid w:val="00917A14"/>
    <w:rsid w:val="00935940"/>
    <w:rsid w:val="00950DFB"/>
    <w:rsid w:val="00957F1E"/>
    <w:rsid w:val="0097163C"/>
    <w:rsid w:val="009A6D69"/>
    <w:rsid w:val="009D3D31"/>
    <w:rsid w:val="00A0293B"/>
    <w:rsid w:val="00A12FCD"/>
    <w:rsid w:val="00A15E4E"/>
    <w:rsid w:val="00A30131"/>
    <w:rsid w:val="00A435D5"/>
    <w:rsid w:val="00A904A6"/>
    <w:rsid w:val="00AB772C"/>
    <w:rsid w:val="00AF3410"/>
    <w:rsid w:val="00B1763E"/>
    <w:rsid w:val="00B318FE"/>
    <w:rsid w:val="00B31DF5"/>
    <w:rsid w:val="00B33490"/>
    <w:rsid w:val="00B35C59"/>
    <w:rsid w:val="00B43924"/>
    <w:rsid w:val="00B8538F"/>
    <w:rsid w:val="00C30C8A"/>
    <w:rsid w:val="00C40A98"/>
    <w:rsid w:val="00C43290"/>
    <w:rsid w:val="00C455F5"/>
    <w:rsid w:val="00C76F12"/>
    <w:rsid w:val="00C87686"/>
    <w:rsid w:val="00CB0A86"/>
    <w:rsid w:val="00CB33B4"/>
    <w:rsid w:val="00CB393F"/>
    <w:rsid w:val="00CF67A2"/>
    <w:rsid w:val="00D1018B"/>
    <w:rsid w:val="00D5515C"/>
    <w:rsid w:val="00D60094"/>
    <w:rsid w:val="00D65CF9"/>
    <w:rsid w:val="00DC7E8F"/>
    <w:rsid w:val="00DD1FC9"/>
    <w:rsid w:val="00DE018F"/>
    <w:rsid w:val="00E01731"/>
    <w:rsid w:val="00E27A70"/>
    <w:rsid w:val="00E437ED"/>
    <w:rsid w:val="00E56F6F"/>
    <w:rsid w:val="00EB0E5E"/>
    <w:rsid w:val="00F26C5A"/>
    <w:rsid w:val="00F314E0"/>
    <w:rsid w:val="00F44295"/>
    <w:rsid w:val="00F63D9A"/>
    <w:rsid w:val="00F64481"/>
    <w:rsid w:val="00F71E0C"/>
    <w:rsid w:val="00F86D67"/>
    <w:rsid w:val="00F97E85"/>
    <w:rsid w:val="00FC3EFF"/>
    <w:rsid w:val="00FE7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4D50DF8"/>
  <w15:chartTrackingRefBased/>
  <w15:docId w15:val="{C08190D2-D2F4-4E2B-B698-AB6E99477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3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0A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03F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50DFB"/>
    <w:pPr>
      <w:ind w:left="720"/>
      <w:contextualSpacing/>
    </w:pPr>
  </w:style>
  <w:style w:type="character" w:styleId="Hyperlink">
    <w:name w:val="Hyperlink"/>
    <w:basedOn w:val="DefaultParagraphFont"/>
    <w:uiPriority w:val="99"/>
    <w:unhideWhenUsed/>
    <w:rsid w:val="00950DFB"/>
    <w:rPr>
      <w:color w:val="0563C1" w:themeColor="hyperlink"/>
      <w:u w:val="single"/>
    </w:rPr>
  </w:style>
  <w:style w:type="character" w:styleId="UnresolvedMention">
    <w:name w:val="Unresolved Mention"/>
    <w:basedOn w:val="DefaultParagraphFont"/>
    <w:uiPriority w:val="99"/>
    <w:semiHidden/>
    <w:unhideWhenUsed/>
    <w:rsid w:val="00950DFB"/>
    <w:rPr>
      <w:color w:val="605E5C"/>
      <w:shd w:val="clear" w:color="auto" w:fill="E1DFDD"/>
    </w:rPr>
  </w:style>
  <w:style w:type="table" w:styleId="TableGrid">
    <w:name w:val="Table Grid"/>
    <w:basedOn w:val="TableNormal"/>
    <w:uiPriority w:val="39"/>
    <w:rsid w:val="00416A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C30C8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5">
    <w:name w:val="Grid Table 4 Accent 5"/>
    <w:basedOn w:val="TableNormal"/>
    <w:uiPriority w:val="49"/>
    <w:rsid w:val="00C30C8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1F5C94"/>
    <w:rPr>
      <w:color w:val="954F72" w:themeColor="followedHyperlink"/>
      <w:u w:val="single"/>
    </w:rPr>
  </w:style>
  <w:style w:type="character" w:customStyle="1" w:styleId="Heading2Char">
    <w:name w:val="Heading 2 Char"/>
    <w:basedOn w:val="DefaultParagraphFont"/>
    <w:link w:val="Heading2"/>
    <w:uiPriority w:val="9"/>
    <w:rsid w:val="00CB0A86"/>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6006E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006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6006E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DE018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5A159A"/>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33490"/>
    <w:rPr>
      <w:color w:val="808080"/>
    </w:rPr>
  </w:style>
  <w:style w:type="paragraph" w:styleId="Header">
    <w:name w:val="header"/>
    <w:basedOn w:val="Normal"/>
    <w:link w:val="HeaderChar"/>
    <w:uiPriority w:val="99"/>
    <w:unhideWhenUsed/>
    <w:rsid w:val="008349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97B"/>
  </w:style>
  <w:style w:type="paragraph" w:styleId="Footer">
    <w:name w:val="footer"/>
    <w:basedOn w:val="Normal"/>
    <w:link w:val="FooterChar"/>
    <w:uiPriority w:val="99"/>
    <w:unhideWhenUsed/>
    <w:rsid w:val="008349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9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AF933-0170-40BA-869B-D366975AA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ghamkl-pc</dc:creator>
  <cp:keywords/>
  <dc:description/>
  <cp:lastModifiedBy>Zein El Din, May</cp:lastModifiedBy>
  <cp:revision>3</cp:revision>
  <dcterms:created xsi:type="dcterms:W3CDTF">2020-06-18T13:26:00Z</dcterms:created>
  <dcterms:modified xsi:type="dcterms:W3CDTF">2022-01-12T15:08:00Z</dcterms:modified>
</cp:coreProperties>
</file>